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Ludwigs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Vordiplom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324DF163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7B4430">
        <w:rPr>
          <w:rFonts w:ascii="Spectral" w:hAnsi="Spectral"/>
          <w:sz w:val="22"/>
          <w:szCs w:val="22"/>
          <w:lang w:val="en-US"/>
        </w:rPr>
        <w:t>20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</w:t>
      </w:r>
    </w:p>
    <w:p w14:paraId="15E39E38" w14:textId="67887B8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815362">
        <w:rPr>
          <w:rFonts w:ascii="Spectral" w:hAnsi="Spectral"/>
          <w:sz w:val="22"/>
          <w:szCs w:val="22"/>
          <w:lang w:val="en-US"/>
        </w:rPr>
        <w:t>8</w:t>
      </w:r>
    </w:p>
    <w:p w14:paraId="58398456" w14:textId="70D74E00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</w:t>
      </w:r>
      <w:r w:rsidR="00F15E6F">
        <w:rPr>
          <w:rFonts w:ascii="Spectral" w:hAnsi="Spectral"/>
          <w:sz w:val="22"/>
          <w:szCs w:val="22"/>
          <w:lang w:val="en-US"/>
        </w:rPr>
        <w:t>4</w:t>
      </w:r>
    </w:p>
    <w:p w14:paraId="60061E4C" w14:textId="24B0AFBC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E10AD9">
        <w:rPr>
          <w:rFonts w:ascii="Spectral" w:hAnsi="Spectral"/>
          <w:sz w:val="22"/>
          <w:szCs w:val="22"/>
          <w:lang w:val="en-US"/>
        </w:rPr>
        <w:t>750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E10AD9">
        <w:rPr>
          <w:rFonts w:ascii="Spectral" w:hAnsi="Spectral"/>
          <w:sz w:val="22"/>
          <w:szCs w:val="22"/>
          <w:lang w:val="en-US"/>
        </w:rPr>
        <w:t>5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32D0A">
        <w:rPr>
          <w:rFonts w:ascii="Spectral" w:hAnsi="Spectral"/>
          <w:sz w:val="22"/>
          <w:szCs w:val="22"/>
          <w:lang w:val="en-US"/>
        </w:rPr>
        <w:t>9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="00AE4A5F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E10AD9">
        <w:rPr>
          <w:rFonts w:ascii="Spectral" w:hAnsi="Spectral"/>
          <w:sz w:val="22"/>
          <w:szCs w:val="22"/>
          <w:lang w:val="en-US"/>
        </w:rPr>
        <w:t>Aug</w:t>
      </w:r>
      <w:r w:rsidR="006402A1">
        <w:rPr>
          <w:rFonts w:ascii="Spectral" w:hAnsi="Spectral"/>
          <w:sz w:val="22"/>
          <w:szCs w:val="22"/>
          <w:lang w:val="en-US"/>
        </w:rPr>
        <w:t xml:space="preserve"> </w:t>
      </w:r>
      <w:r w:rsidR="00E10AD9">
        <w:rPr>
          <w:rFonts w:ascii="Spectral" w:hAnsi="Spectral"/>
          <w:sz w:val="22"/>
          <w:szCs w:val="22"/>
          <w:lang w:val="en-US"/>
        </w:rPr>
        <w:t>6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The award of design, creativity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3A4CFC75" w:rsidR="002563C0" w:rsidRPr="003059C8" w:rsidRDefault="003C1154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bookmarkEnd w:id="4"/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2386C012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583604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58360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NeuroLeadership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2E327C" w:rsidRPr="001A4386" w14:paraId="15A3623F" w14:textId="77777777" w:rsidTr="00C80AAF">
        <w:tc>
          <w:tcPr>
            <w:tcW w:w="1530" w:type="dxa"/>
          </w:tcPr>
          <w:p w14:paraId="44486C73" w14:textId="7CA8693D" w:rsidR="002E327C" w:rsidRDefault="002E327C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29755750" w14:textId="2444D196" w:rsidR="002E327C" w:rsidRPr="00826D73" w:rsidRDefault="002E327C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5477CF2D" w14:textId="77777777" w:rsidTr="006B6BC9">
        <w:tc>
          <w:tcPr>
            <w:tcW w:w="1458" w:type="dxa"/>
          </w:tcPr>
          <w:p w14:paraId="1ED3D0D3" w14:textId="2E42C154" w:rsidR="007B4430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</w:t>
            </w:r>
            <w:r w:rsidR="00B96760">
              <w:rPr>
                <w:rFonts w:ascii="Spectral" w:hAnsi="Spectral" w:cs="Times New Roman"/>
              </w:rPr>
              <w:t>4</w:t>
            </w:r>
          </w:p>
        </w:tc>
        <w:tc>
          <w:tcPr>
            <w:tcW w:w="8712" w:type="dxa"/>
          </w:tcPr>
          <w:p w14:paraId="5D02503E" w14:textId="125C74FA" w:rsidR="007B4430" w:rsidRDefault="00B9676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B96760">
              <w:rPr>
                <w:rFonts w:ascii="Spectral" w:hAnsi="Spectral" w:cs="Times New Roman"/>
                <w:color w:val="000000"/>
              </w:rPr>
              <w:t xml:space="preserve">Testing the Power of Forecasting Tournaments to Foster Judgmental Accuracy, Intellectual Humility and Open-Mindedness in Debates Over Human Progress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US</w:t>
            </w:r>
            <w:r w:rsidR="007B4430"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="007B4430"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), </w:t>
            </w:r>
            <w:r>
              <w:rPr>
                <w:rFonts w:ascii="Spectral" w:hAnsi="Spectral" w:cs="Times New Roman"/>
                <w:color w:val="000000"/>
              </w:rPr>
              <w:t>John Templeton Foundation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</w:p>
          <w:p w14:paraId="3EFEEA85" w14:textId="3993186F" w:rsidR="007B4430" w:rsidRPr="006B57A3" w:rsidRDefault="00B9676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i/>
                <w:color w:val="000000"/>
              </w:rPr>
              <w:t xml:space="preserve">Co-Leader </w:t>
            </w:r>
            <w:r w:rsidR="007B4430"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Philip Tetlock</w:t>
            </w:r>
            <w:r w:rsidR="007B4430"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University of Pennsylvania</w:t>
            </w:r>
          </w:p>
        </w:tc>
      </w:tr>
      <w:tr w:rsidR="007B4430" w:rsidRPr="001A4386" w14:paraId="2E3DA762" w14:textId="77777777" w:rsidTr="006B6BC9">
        <w:tc>
          <w:tcPr>
            <w:tcW w:w="1458" w:type="dxa"/>
          </w:tcPr>
          <w:p w14:paraId="6B198977" w14:textId="6D21D1F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3</w:t>
            </w:r>
          </w:p>
        </w:tc>
        <w:tc>
          <w:tcPr>
            <w:tcW w:w="8712" w:type="dxa"/>
          </w:tcPr>
          <w:p w14:paraId="4DBB872D" w14:textId="24ADF1CB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2BEA285A" w14:textId="77777777" w:rsidTr="006B6BC9">
        <w:tc>
          <w:tcPr>
            <w:tcW w:w="1458" w:type="dxa"/>
          </w:tcPr>
          <w:p w14:paraId="593683EC" w14:textId="282BACA2" w:rsidR="007B4430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2E8A9C78" w14:textId="41303D42" w:rsidR="007B4430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-applicant</w:t>
            </w:r>
          </w:p>
          <w:p w14:paraId="1B6FD279" w14:textId="6407AB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Anna </w:t>
            </w:r>
            <w:r w:rsidRPr="00C55D24">
              <w:rPr>
                <w:rFonts w:ascii="Spectral" w:hAnsi="Spectral" w:cs="Times New Roman"/>
                <w:i/>
                <w:color w:val="000000"/>
              </w:rPr>
              <w:t>Triandafyllidou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Ryerson University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7B4430" w:rsidRPr="001A4386" w14:paraId="000B1C23" w14:textId="77777777" w:rsidTr="006B6BC9">
        <w:tc>
          <w:tcPr>
            <w:tcW w:w="1458" w:type="dxa"/>
          </w:tcPr>
          <w:p w14:paraId="090E42EC" w14:textId="28FBA038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72970B60" w14:textId="77777777" w:rsidR="007B4430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EC22D2">
              <w:rPr>
                <w:rFonts w:ascii="Spectral" w:hAnsi="Spectral" w:cs="Times New Roman"/>
                <w:color w:val="000000"/>
              </w:rPr>
              <w:t>192,725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032A1242" w14:textId="203E694E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Matthew Feinberg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University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 of Toronto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7B4430" w:rsidRPr="001A4386" w14:paraId="3A4276DA" w14:textId="77777777" w:rsidTr="006B6BC9">
        <w:tc>
          <w:tcPr>
            <w:tcW w:w="1458" w:type="dxa"/>
          </w:tcPr>
          <w:p w14:paraId="61504842" w14:textId="35F337B8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bookmarkStart w:id="6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/CAD$32,833), “Post-Pandemic Kaleidoscope: Documenting Social Scientists Wisdom on how to Navigate the New Normal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4D68C108" w14:textId="77777777" w:rsidTr="006B6BC9">
        <w:tc>
          <w:tcPr>
            <w:tcW w:w="1458" w:type="dxa"/>
          </w:tcPr>
          <w:p w14:paraId="3AF84206" w14:textId="5659E51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09BB71" w14:textId="6022FF9D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Connection Grant (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6"/>
      <w:tr w:rsidR="007B4430" w:rsidRPr="001A4386" w14:paraId="1485326C" w14:textId="77777777" w:rsidTr="006B6BC9">
        <w:tc>
          <w:tcPr>
            <w:tcW w:w="1458" w:type="dxa"/>
          </w:tcPr>
          <w:p w14:paraId="3028CFD9" w14:textId="271B0FA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FEA06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7B4430" w:rsidRPr="001A4386" w14:paraId="749A1871" w14:textId="77777777" w:rsidTr="006B6BC9">
        <w:tc>
          <w:tcPr>
            <w:tcW w:w="1458" w:type="dxa"/>
          </w:tcPr>
          <w:p w14:paraId="64B310AE" w14:textId="7FDAC14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0FAB09EC" w14:textId="77777777" w:rsidTr="006B6BC9">
        <w:tc>
          <w:tcPr>
            <w:tcW w:w="1458" w:type="dxa"/>
          </w:tcPr>
          <w:p w14:paraId="722956E6" w14:textId="452ACDAD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4B5AB3AA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CAD$299,919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7B4430" w:rsidRPr="001A4386" w14:paraId="4435807A" w14:textId="77777777" w:rsidTr="006B6BC9">
        <w:tc>
          <w:tcPr>
            <w:tcW w:w="1458" w:type="dxa"/>
          </w:tcPr>
          <w:p w14:paraId="16858733" w14:textId="195733C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7B4430" w:rsidRPr="001A4386" w14:paraId="2B9B9571" w14:textId="77777777" w:rsidTr="006B6BC9">
        <w:tc>
          <w:tcPr>
            <w:tcW w:w="1458" w:type="dxa"/>
          </w:tcPr>
          <w:p w14:paraId="17754A79" w14:textId="480DD5C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66947F9D" w14:textId="11F2DDBC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79757A01" w14:textId="52FB99D5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38E7622D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Naved Iqbal, Jamia Millia Islamia University, New Delhi (PI)</w:t>
            </w:r>
          </w:p>
        </w:tc>
      </w:tr>
      <w:tr w:rsidR="007B4430" w:rsidRPr="001A4386" w14:paraId="43A8AD8E" w14:textId="77777777" w:rsidTr="006B6BC9">
        <w:tc>
          <w:tcPr>
            <w:tcW w:w="1458" w:type="dxa"/>
          </w:tcPr>
          <w:p w14:paraId="06D0AFF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4F723E45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lastRenderedPageBreak/>
              <w:t>with Kathleen Vohs (co-PI)</w:t>
            </w: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8</w:t>
            </w:r>
          </w:p>
        </w:tc>
        <w:tc>
          <w:tcPr>
            <w:tcW w:w="8712" w:type="dxa"/>
          </w:tcPr>
          <w:p w14:paraId="76268553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0B152896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6A0154E7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1F8139E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43A9C177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3132566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4EF8740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38B0008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23E11415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outside of the United States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3CDDCB0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4CDEBBAF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7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8" w:name="_Hlk58345161"/>
      <w:bookmarkStart w:id="9" w:name="_Hlk61029720"/>
      <w:bookmarkStart w:id="10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AD7B3EE" w14:textId="787AEF7B" w:rsidR="00C227F9" w:rsidRDefault="00C227F9" w:rsidP="00C227F9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A5CA501" w14:textId="28B19B99" w:rsidR="00CC2800" w:rsidRDefault="00CC280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</w:t>
      </w:r>
      <w:r w:rsidR="00F61224">
        <w:rPr>
          <w:rFonts w:ascii="Spectral" w:hAnsi="Spectral"/>
          <w:sz w:val="22"/>
          <w:szCs w:val="22"/>
          <w:lang w:val="en-US"/>
        </w:rPr>
        <w:t>L</w:t>
      </w:r>
      <w:r>
        <w:rPr>
          <w:rFonts w:ascii="Spectral" w:hAnsi="Spectral"/>
          <w:sz w:val="22"/>
          <w:szCs w:val="22"/>
          <w:lang w:val="en-US"/>
        </w:rPr>
        <w:t>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CB7BE42" w14:textId="42971321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8C5B48D" w14:textId="11481E2A" w:rsidR="001335FC" w:rsidRPr="001335FC" w:rsidRDefault="001335FC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 w:rsidR="007F1617"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40C2379B" w14:textId="14AC403E" w:rsidR="00F15E6F" w:rsidRPr="00B26389" w:rsidRDefault="00F15E6F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B26389">
        <w:rPr>
          <w:rFonts w:ascii="Spectral" w:hAnsi="Spectral"/>
          <w:sz w:val="22"/>
          <w:szCs w:val="22"/>
          <w:lang w:val="en-CA"/>
        </w:rPr>
        <w:t xml:space="preserve"> (</w:t>
      </w:r>
      <w:r w:rsidR="00B26389">
        <w:rPr>
          <w:rFonts w:ascii="Spectral" w:hAnsi="Spectral"/>
          <w:b/>
          <w:bCs/>
          <w:sz w:val="22"/>
          <w:szCs w:val="22"/>
          <w:lang w:val="en-CA"/>
        </w:rPr>
        <w:t>3.60</w:t>
      </w:r>
      <w:r w:rsidR="00B26389">
        <w:rPr>
          <w:rFonts w:ascii="Spectral" w:hAnsi="Spectral"/>
          <w:sz w:val="22"/>
          <w:szCs w:val="22"/>
          <w:lang w:val="en-CA"/>
        </w:rPr>
        <w:t>)</w:t>
      </w:r>
    </w:p>
    <w:p w14:paraId="076B24BF" w14:textId="5050A477" w:rsidR="007025C7" w:rsidRDefault="007025C7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lastRenderedPageBreak/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6C0DBFC" w14:textId="77777777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485814A1" w14:textId="0338D8C8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8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1D936D01" w14:textId="77777777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1" w:name="_Hlk46853180"/>
      <w:bookmarkEnd w:id="9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1"/>
    <w:p w14:paraId="6D167E89" w14:textId="7B1BF9BF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9074FB2" w14:textId="2FB6B751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2" w:name="_Hlk58345086"/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</w:t>
      </w:r>
      <w:r w:rsidRPr="00D42789">
        <w:rPr>
          <w:rFonts w:ascii="Spectral" w:hAnsi="Spectral"/>
          <w:noProof/>
          <w:sz w:val="22"/>
          <w:szCs w:val="22"/>
        </w:rPr>
        <w:lastRenderedPageBreak/>
        <w:t xml:space="preserve">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3" w:name="_Hlk61029707"/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4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3"/>
    <w:bookmarkEnd w:id="14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5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5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lastRenderedPageBreak/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6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6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7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7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8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8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9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9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20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0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0BF76DD5" w14:textId="6624C340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1" w:name="_Hlk61029790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5873B857" w14:textId="77777777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lastRenderedPageBreak/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, Rotella, A., 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and Grossmann, I.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38D95C1B" w14:textId="341BC4FA" w:rsidR="007B4430" w:rsidRPr="007B443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="007B4430"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65CF7862" w14:textId="05AF5014" w:rsidR="00BA7B05" w:rsidRPr="003059C8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  <w:r w:rsidR="00BA7B05"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="00BA7B05"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="00BA7B05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BA7B05"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="00BA7B05"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="00BA7B05"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="00BA7B05"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="00BA7B05"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#DOI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2" w:name="_Hlk61029797"/>
      <w:bookmarkEnd w:id="21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bookmarkEnd w:id="22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42D8DF3D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3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1BAD155B" w14:textId="6DFC86B4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4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2F138376" w14:textId="6F20A1A1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75119C2F" w14:textId="6547EEF9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3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5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5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4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6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D474D9" w:rsidRPr="001A4386" w14:paraId="33B69109" w14:textId="77777777" w:rsidTr="006B6BC9">
        <w:tc>
          <w:tcPr>
            <w:tcW w:w="1818" w:type="dxa"/>
          </w:tcPr>
          <w:p w14:paraId="23F0B7F1" w14:textId="1B23EFCA" w:rsidR="00D474D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64CD5158" w14:textId="70F7D1A4" w:rsidR="00D474D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Organizer/chair of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the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featured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symposium “</w:t>
            </w: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” at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EE1DE9" w:rsidRPr="001A4386" w14:paraId="56F0D1D2" w14:textId="77777777" w:rsidTr="006B6BC9">
        <w:tc>
          <w:tcPr>
            <w:tcW w:w="1818" w:type="dxa"/>
          </w:tcPr>
          <w:p w14:paraId="2C371B15" w14:textId="441F2EF9" w:rsidR="00EE1DE9" w:rsidRDefault="00EE1DE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5916B37E" w14:textId="527DADEB" w:rsidR="00EE1DE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annual conference of the International Society for Justice Research, C</w:t>
            </w:r>
            <w:r w:rsidRPr="00D474D9">
              <w:rPr>
                <w:rFonts w:ascii="Spectral" w:hAnsi="Spectral"/>
                <w:sz w:val="22"/>
                <w:szCs w:val="22"/>
                <w:lang w:val="en-US"/>
              </w:rPr>
              <w:t>atolica Lisbon School of Business &amp; Economic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13185C" w:rsidRPr="001A4386" w14:paraId="5889BB6B" w14:textId="77777777" w:rsidTr="006B6BC9">
        <w:tc>
          <w:tcPr>
            <w:tcW w:w="1818" w:type="dxa"/>
          </w:tcPr>
          <w:p w14:paraId="26195342" w14:textId="386EABC7" w:rsidR="0013185C" w:rsidRDefault="0013185C" w:rsidP="0013185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49BD010" w14:textId="62AC1B69" w:rsidR="0013185C" w:rsidRDefault="0013185C" w:rsidP="0013185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euroethics, free will, and the self” of the Brian-to-Society Decision and Behavior Seminar webinar series, Centre for the Convergence of Health and Economics, McGill University, Canada</w:t>
            </w:r>
          </w:p>
        </w:tc>
      </w:tr>
      <w:tr w:rsidR="007025C7" w:rsidRPr="001A4386" w14:paraId="3EEF7AA7" w14:textId="77777777" w:rsidTr="006B6BC9">
        <w:tc>
          <w:tcPr>
            <w:tcW w:w="1818" w:type="dxa"/>
          </w:tcPr>
          <w:p w14:paraId="5EDC7E8B" w14:textId="2F46FF8C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4BEF85DE" w14:textId="4019D79E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="00EE1DE9" w:rsidRPr="00EE1DE9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st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Conference on Social Neuroscience in Ecologically Valid Condition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Higher School of Economics, Moscow, Russia</w:t>
            </w:r>
          </w:p>
        </w:tc>
      </w:tr>
      <w:tr w:rsidR="00D32D0A" w:rsidRPr="001A4386" w14:paraId="7A1634C5" w14:textId="77777777" w:rsidTr="006B6BC9"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578CEC23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“Religious Change” Workshop of the Bielefeld – Chattanooga Research group 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i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lefeld, Germany</w:t>
            </w:r>
          </w:p>
        </w:tc>
      </w:tr>
      <w:tr w:rsidR="007025C7" w:rsidRPr="001A4386" w14:paraId="121560E9" w14:textId="77777777" w:rsidTr="006B6BC9">
        <w:tc>
          <w:tcPr>
            <w:tcW w:w="1818" w:type="dxa"/>
          </w:tcPr>
          <w:p w14:paraId="4F795273" w14:textId="37678B21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7C5CE04A" w14:textId="4B3F0962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“Life Improvement Science” Conference,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2E327C" w:rsidRPr="001A4386" w14:paraId="53B19281" w14:textId="77777777" w:rsidTr="006B6BC9">
        <w:tc>
          <w:tcPr>
            <w:tcW w:w="1818" w:type="dxa"/>
          </w:tcPr>
          <w:p w14:paraId="43569892" w14:textId="01F5F106" w:rsidR="002E327C" w:rsidRDefault="002E327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6C27F366" w14:textId="7009B962" w:rsidR="002E327C" w:rsidRDefault="002E327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1362D" w:rsidRPr="001A4386" w14:paraId="1B78452D" w14:textId="77777777" w:rsidTr="006B6BC9">
        <w:tc>
          <w:tcPr>
            <w:tcW w:w="1818" w:type="dxa"/>
          </w:tcPr>
          <w:p w14:paraId="579B8CBA" w14:textId="63C70D19" w:rsidR="0041362D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0572AD8A" w14:textId="4CCBB179" w:rsidR="0041362D" w:rsidRPr="00942276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at “Machine Wisdom Workshop,” University of Pittsburgh, USA</w:t>
            </w:r>
          </w:p>
        </w:tc>
      </w:tr>
      <w:tr w:rsidR="00942276" w:rsidRPr="001A4386" w14:paraId="43E91378" w14:textId="77777777" w:rsidTr="006B6BC9">
        <w:tc>
          <w:tcPr>
            <w:tcW w:w="1818" w:type="dxa"/>
          </w:tcPr>
          <w:p w14:paraId="2DFF2AE3" w14:textId="270520AA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311D1631" w14:textId="14FCC19B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, Waterloo Cybersecurity &amp; Privacy Institute, University of Waterloo, Canada</w:t>
            </w:r>
          </w:p>
        </w:tc>
      </w:tr>
      <w:bookmarkEnd w:id="26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Behavioural and Social Science Forecasting Collaborative” at the </w:t>
            </w:r>
            <w:hyperlink r:id="rId31" w:history="1"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8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8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9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9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5836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7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0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0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1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31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lumni Award Lecture at the Max Plank Institute for Human Development, Harnack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Department of Psychology, Jamia Millia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orkshop at the Auslandstreffen der Studienstiftung Kanada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3F0A11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 w:rsidR="00C01BC8"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econd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lecture at the Department of Psychology, Eötvös Loránd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Klosterneuburg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 Pompeu Fabra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2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3F7BBD" w14:textId="1F5F52F9" w:rsidR="00397DD2" w:rsidRDefault="00B54D25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AE4A5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AE4A5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lastRenderedPageBreak/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2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lastRenderedPageBreak/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3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3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</w:t>
      </w:r>
      <w:r w:rsidRPr="003059C8">
        <w:rPr>
          <w:rFonts w:ascii="Spectral" w:hAnsi="Spectral" w:cs="Times New Roman"/>
        </w:rPr>
        <w:lastRenderedPageBreak/>
        <w:t>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68CE7F65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00F75A1B" w14:textId="37EC6C20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hat makes us human?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Lecture for the </w:t>
            </w: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4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4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74F9C0F9" w:rsidR="00CC459F" w:rsidRPr="003059C8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Helen Thomson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154F6096" w:rsidR="00387CA1" w:rsidRPr="00387CA1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5" w:name="_Hlk61029988"/>
            <w:bookmarkStart w:id="36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7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5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6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46DD6FF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a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l Meeting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8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8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0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1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1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42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2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0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3" w:name="_Hlk47042836"/>
      <w:bookmarkEnd w:id="39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3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4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4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06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73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15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83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91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21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1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2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3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2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4"/>
      <w:headerReference w:type="default" r:id="rId35"/>
      <w:footerReference w:type="even" r:id="rId36"/>
      <w:footerReference w:type="default" r:id="rId3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7DBBE" w14:textId="77777777" w:rsidR="00583604" w:rsidRDefault="00583604">
      <w:r>
        <w:separator/>
      </w:r>
    </w:p>
  </w:endnote>
  <w:endnote w:type="continuationSeparator" w:id="0">
    <w:p w14:paraId="606356DB" w14:textId="77777777" w:rsidR="00583604" w:rsidRDefault="005836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9B482" w14:textId="77777777" w:rsidR="00583604" w:rsidRDefault="00583604">
      <w:r>
        <w:separator/>
      </w:r>
    </w:p>
  </w:footnote>
  <w:footnote w:type="continuationSeparator" w:id="0">
    <w:p w14:paraId="0235E716" w14:textId="77777777" w:rsidR="00583604" w:rsidRDefault="005836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AB734" w14:textId="3E3A6B00" w:rsidR="00EC22D2" w:rsidRPr="003059C8" w:rsidRDefault="00EC22D2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EC22D2" w:rsidRPr="003059C8" w:rsidRDefault="00EC22D2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06AD9"/>
    <w:rsid w:val="00310EE2"/>
    <w:rsid w:val="00311251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1154"/>
    <w:rsid w:val="003C3E12"/>
    <w:rsid w:val="003C443B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02E3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2B85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551E"/>
    <w:rsid w:val="00B25A9A"/>
    <w:rsid w:val="00B26389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96760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079E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54D25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geographyofphilosophy.com/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hanoiphilosophyforum.org/" TargetMode="External"/><Relationship Id="rId37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36</Pages>
  <Words>14238</Words>
  <Characters>81158</Characters>
  <Application>Microsoft Office Word</Application>
  <DocSecurity>0</DocSecurity>
  <Lines>676</Lines>
  <Paragraphs>1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5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37</cp:revision>
  <cp:lastPrinted>2021-05-26T01:55:00Z</cp:lastPrinted>
  <dcterms:created xsi:type="dcterms:W3CDTF">2021-03-19T00:08:00Z</dcterms:created>
  <dcterms:modified xsi:type="dcterms:W3CDTF">2021-08-06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